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279ECB" w14:textId="476424E4" w:rsidR="00881BB2" w:rsidRDefault="00A9772A">
      <w:pPr>
        <w:jc w:val="center"/>
        <w:rPr>
          <w:rFonts w:ascii="Arial" w:hAnsi="Arial" w:cs="Arial"/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0FD29B7" wp14:editId="202EADB9">
            <wp:simplePos x="0" y="0"/>
            <wp:positionH relativeFrom="page">
              <wp:align>left</wp:align>
            </wp:positionH>
            <wp:positionV relativeFrom="paragraph">
              <wp:posOffset>-457200</wp:posOffset>
            </wp:positionV>
            <wp:extent cx="7786370" cy="1447800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86457"/>
                    <a:stretch/>
                  </pic:blipFill>
                  <pic:spPr bwMode="auto">
                    <a:xfrm>
                      <a:off x="0" y="0"/>
                      <a:ext cx="778637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E80ACE" w14:textId="7F619C09" w:rsidR="00A9772A" w:rsidRDefault="00A9772A">
      <w:pPr>
        <w:jc w:val="center"/>
        <w:rPr>
          <w:rFonts w:ascii="Arial" w:hAnsi="Arial" w:cs="Arial"/>
          <w:noProof/>
        </w:rPr>
      </w:pPr>
    </w:p>
    <w:p w14:paraId="5EAC059F" w14:textId="08608473" w:rsidR="00A9772A" w:rsidRDefault="00A9772A">
      <w:pPr>
        <w:jc w:val="center"/>
        <w:rPr>
          <w:rFonts w:ascii="Arial" w:hAnsi="Arial" w:cs="Arial"/>
          <w:noProof/>
        </w:rPr>
      </w:pPr>
    </w:p>
    <w:p w14:paraId="79C5E187" w14:textId="3769E943" w:rsidR="00A9772A" w:rsidRDefault="00A9772A">
      <w:pPr>
        <w:jc w:val="center"/>
        <w:rPr>
          <w:rFonts w:ascii="Arial" w:hAnsi="Arial" w:cs="Arial"/>
          <w:noProof/>
        </w:rPr>
      </w:pPr>
    </w:p>
    <w:p w14:paraId="7526747F" w14:textId="5F501F13" w:rsidR="00A9772A" w:rsidRDefault="00A9772A">
      <w:pPr>
        <w:jc w:val="center"/>
        <w:rPr>
          <w:rFonts w:ascii="Arial" w:hAnsi="Arial" w:cs="Arial"/>
          <w:noProof/>
        </w:rPr>
      </w:pPr>
    </w:p>
    <w:p w14:paraId="1FC50E52" w14:textId="77777777" w:rsidR="00A9772A" w:rsidRDefault="00A9772A" w:rsidP="00A9772A">
      <w:pPr>
        <w:ind w:left="-450"/>
        <w:jc w:val="center"/>
        <w:rPr>
          <w:rFonts w:ascii="Arial" w:hAnsi="Arial" w:cs="Arial"/>
        </w:rPr>
      </w:pPr>
    </w:p>
    <w:p w14:paraId="14039EC6" w14:textId="77777777" w:rsidR="00881BB2" w:rsidRPr="00811066" w:rsidRDefault="00881BB2">
      <w:pPr>
        <w:jc w:val="center"/>
        <w:rPr>
          <w:rFonts w:ascii="Arial" w:hAnsi="Arial" w:cs="Arial"/>
          <w:sz w:val="28"/>
          <w:szCs w:val="28"/>
        </w:rPr>
      </w:pPr>
    </w:p>
    <w:p w14:paraId="1AE04BBD" w14:textId="493EA164" w:rsidR="00E812DA" w:rsidRPr="00DA1339" w:rsidRDefault="00047346" w:rsidP="00C32CC4">
      <w:pPr>
        <w:jc w:val="center"/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</w:pPr>
      <w:r w:rsidRPr="00DA1339"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>Recommendations</w:t>
      </w:r>
      <w:r w:rsidR="00E40D5F" w:rsidRPr="00DA1339"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 xml:space="preserve"> to assure employees and reduce </w:t>
      </w:r>
      <w:r w:rsidR="008308CA" w:rsidRPr="00DA1339"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 xml:space="preserve">potential </w:t>
      </w:r>
      <w:r w:rsidR="00E40D5F" w:rsidRPr="00DA1339"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>Co</w:t>
      </w:r>
      <w:r w:rsidR="00A9772A" w:rsidRPr="00DA1339"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>r</w:t>
      </w:r>
      <w:r w:rsidR="00E40D5F" w:rsidRPr="00DA1339"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>o</w:t>
      </w:r>
      <w:r w:rsidR="00A9772A" w:rsidRPr="00DA1339"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>n</w:t>
      </w:r>
      <w:r w:rsidR="00E40D5F" w:rsidRPr="00DA1339"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>a impact</w:t>
      </w:r>
    </w:p>
    <w:p w14:paraId="5B1B02F6" w14:textId="150DFB8D" w:rsidR="00E812DA" w:rsidRPr="00811066" w:rsidRDefault="00E812DA" w:rsidP="00F54981">
      <w:pPr>
        <w:rPr>
          <w:rFonts w:ascii="Century Gothic" w:hAnsi="Century Gothic" w:cs="Arial"/>
          <w:color w:val="000000" w:themeColor="text1"/>
          <w:sz w:val="32"/>
          <w:szCs w:val="32"/>
        </w:rPr>
      </w:pPr>
    </w:p>
    <w:tbl>
      <w:tblPr>
        <w:tblStyle w:val="TableGrid"/>
        <w:tblW w:w="10080" w:type="dxa"/>
        <w:tblInd w:w="-455" w:type="dxa"/>
        <w:tblLook w:val="04A0" w:firstRow="1" w:lastRow="0" w:firstColumn="1" w:lastColumn="0" w:noHBand="0" w:noVBand="1"/>
      </w:tblPr>
      <w:tblGrid>
        <w:gridCol w:w="4950"/>
        <w:gridCol w:w="5130"/>
      </w:tblGrid>
      <w:tr w:rsidR="00E812DA" w:rsidRPr="00A9772A" w14:paraId="2C96ED34" w14:textId="77777777" w:rsidTr="00A9772A">
        <w:trPr>
          <w:trHeight w:val="3023"/>
        </w:trPr>
        <w:tc>
          <w:tcPr>
            <w:tcW w:w="4950" w:type="dxa"/>
            <w:vAlign w:val="center"/>
          </w:tcPr>
          <w:p w14:paraId="2E188DF2" w14:textId="20A9D195" w:rsidR="00E812DA" w:rsidRPr="00A9772A" w:rsidRDefault="00E40D5F" w:rsidP="00A9772A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A9772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Employee Communication</w:t>
            </w:r>
          </w:p>
          <w:p w14:paraId="7128A741" w14:textId="4726F515" w:rsidR="00E40D5F" w:rsidRPr="00A9772A" w:rsidRDefault="00E40D5F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mmunicate existing workplace wellness, work-from-home, sick</w:t>
            </w:r>
            <w:r w:rsidR="00DA133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ess and other relevant</w:t>
            </w: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olicies.</w:t>
            </w:r>
            <w:r w:rsidR="00D36593"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Consider changes.</w:t>
            </w:r>
          </w:p>
          <w:p w14:paraId="3D30394F" w14:textId="6DF78B95" w:rsidR="00E40D5F" w:rsidRPr="00A9772A" w:rsidRDefault="00E40D5F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y employee</w:t>
            </w:r>
            <w:r w:rsidR="003A6F7D"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or th</w:t>
            </w:r>
            <w:r w:rsidR="00047346"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se with a</w:t>
            </w:r>
            <w:r w:rsidR="003A6F7D"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family member</w:t>
            </w: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howing signs of sickness must stay home.  </w:t>
            </w:r>
          </w:p>
          <w:p w14:paraId="17639051" w14:textId="77777777" w:rsidR="002E4CE6" w:rsidRDefault="002E4CE6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If an employee </w:t>
            </w:r>
            <w:r w:rsidR="00047346"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VID-19 case</w:t>
            </w: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is confirmed, inform others b</w:t>
            </w:r>
            <w:r w:rsidR="00047346"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</w:t>
            </w: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 respect confidentiality.</w:t>
            </w:r>
          </w:p>
          <w:p w14:paraId="5735D2AF" w14:textId="4A1B60F6" w:rsidR="00A9772A" w:rsidRPr="00A9772A" w:rsidRDefault="00A9772A" w:rsidP="00A9772A">
            <w:pPr>
              <w:pStyle w:val="ListParagraph"/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130" w:type="dxa"/>
            <w:vAlign w:val="center"/>
          </w:tcPr>
          <w:p w14:paraId="1B839FBF" w14:textId="77777777" w:rsidR="00A9772A" w:rsidRPr="00A9772A" w:rsidRDefault="00FB049D" w:rsidP="00A9772A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A9772A" w:rsidRPr="00A9772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Business Continuity Planning</w:t>
            </w:r>
          </w:p>
          <w:p w14:paraId="23941CAF" w14:textId="3C95136D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nsure all employees who can work from home are set</w:t>
            </w:r>
            <w:r w:rsidR="00DA133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up to do so. </w:t>
            </w:r>
          </w:p>
          <w:p w14:paraId="041D2531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est work-from-home procedures and technology.  </w:t>
            </w:r>
          </w:p>
          <w:p w14:paraId="6D288471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evelop strategies to conduct business without business travel for an extended period. </w:t>
            </w:r>
          </w:p>
          <w:p w14:paraId="46E07936" w14:textId="466DD35E" w:rsidR="00E812D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ross-train employees especially where you have a single point of failure.</w:t>
            </w:r>
          </w:p>
        </w:tc>
      </w:tr>
      <w:tr w:rsidR="00E812DA" w:rsidRPr="00A9772A" w14:paraId="306E5623" w14:textId="77777777" w:rsidTr="00A9772A">
        <w:trPr>
          <w:trHeight w:val="2339"/>
        </w:trPr>
        <w:tc>
          <w:tcPr>
            <w:tcW w:w="4950" w:type="dxa"/>
            <w:vAlign w:val="center"/>
          </w:tcPr>
          <w:p w14:paraId="069A65F3" w14:textId="77777777" w:rsidR="00A9772A" w:rsidRPr="00A9772A" w:rsidRDefault="003A6F7D" w:rsidP="00A9772A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A9772A" w:rsidRPr="00A9772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Supply Chain</w:t>
            </w:r>
          </w:p>
          <w:p w14:paraId="6C45DFC2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Evaluate potential interruption of any points of the supply chain. </w:t>
            </w:r>
          </w:p>
          <w:p w14:paraId="4FA6166D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sk suppliers to provide their continuity plans. </w:t>
            </w:r>
          </w:p>
          <w:p w14:paraId="31B744AA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view contracts with key suppliers.</w:t>
            </w:r>
          </w:p>
          <w:p w14:paraId="741A6DCD" w14:textId="77777777" w:rsidR="003A6F7D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Evaluate alternative vendors and suppliers.  </w:t>
            </w:r>
          </w:p>
          <w:p w14:paraId="35169C8A" w14:textId="0758C8C2" w:rsidR="00A9772A" w:rsidRPr="00A9772A" w:rsidRDefault="00A9772A" w:rsidP="00A9772A">
            <w:pPr>
              <w:pStyle w:val="ListParagraph"/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130" w:type="dxa"/>
            <w:vAlign w:val="center"/>
          </w:tcPr>
          <w:p w14:paraId="78731749" w14:textId="77777777" w:rsidR="00A9772A" w:rsidRPr="00A9772A" w:rsidRDefault="00A9772A" w:rsidP="00A9772A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A9772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Revenue Impact</w:t>
            </w:r>
          </w:p>
          <w:p w14:paraId="72514414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evelop alternative strategies for acquiring customers that do not require in-person contact. </w:t>
            </w:r>
          </w:p>
          <w:p w14:paraId="32AD9725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evelop plans for a 25%, 50% or 75% decrease in revenue. </w:t>
            </w:r>
          </w:p>
          <w:p w14:paraId="3F8019E6" w14:textId="488C453A" w:rsidR="008A6A23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view business disruption insurance for adequacy.</w:t>
            </w:r>
          </w:p>
        </w:tc>
      </w:tr>
      <w:tr w:rsidR="00A9772A" w:rsidRPr="00A9772A" w14:paraId="5DE32792" w14:textId="77777777" w:rsidTr="00A9772A">
        <w:trPr>
          <w:trHeight w:val="1853"/>
        </w:trPr>
        <w:tc>
          <w:tcPr>
            <w:tcW w:w="4950" w:type="dxa"/>
            <w:vAlign w:val="center"/>
          </w:tcPr>
          <w:p w14:paraId="5B9DBFCB" w14:textId="2F12648C" w:rsidR="00A9772A" w:rsidRPr="00A9772A" w:rsidRDefault="00A9772A" w:rsidP="00A9772A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A9772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Physical Environment</w:t>
            </w:r>
          </w:p>
          <w:p w14:paraId="72C7CD52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rovide on-site stock of sanitation supplies. </w:t>
            </w:r>
          </w:p>
          <w:p w14:paraId="5D85A36D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Engage cleaning service for deep cleaning.  </w:t>
            </w:r>
          </w:p>
          <w:p w14:paraId="13EB3E6E" w14:textId="7F477198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rain employees on best practices for employee contact and social distancing. </w:t>
            </w:r>
          </w:p>
        </w:tc>
        <w:tc>
          <w:tcPr>
            <w:tcW w:w="5130" w:type="dxa"/>
            <w:vAlign w:val="center"/>
          </w:tcPr>
          <w:p w14:paraId="36815979" w14:textId="77777777" w:rsidR="00A9772A" w:rsidRPr="00A9772A" w:rsidRDefault="00A9772A" w:rsidP="00A9772A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A9772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Customer Impact</w:t>
            </w:r>
          </w:p>
          <w:p w14:paraId="1B52403D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ssess potential impact/delay to customer shipments/service. </w:t>
            </w:r>
          </w:p>
          <w:p w14:paraId="42C6C0E7" w14:textId="3D77305D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mmunicate with customers whether or not you expect a service impact.</w:t>
            </w:r>
          </w:p>
        </w:tc>
      </w:tr>
      <w:tr w:rsidR="00A9772A" w:rsidRPr="00A9772A" w14:paraId="73AF36AA" w14:textId="77777777" w:rsidTr="00A9772A">
        <w:trPr>
          <w:trHeight w:val="1628"/>
        </w:trPr>
        <w:tc>
          <w:tcPr>
            <w:tcW w:w="4950" w:type="dxa"/>
            <w:vAlign w:val="center"/>
          </w:tcPr>
          <w:p w14:paraId="7FC9DE5A" w14:textId="43502DF4" w:rsidR="00A9772A" w:rsidRPr="00A9772A" w:rsidRDefault="00A9772A" w:rsidP="00A9772A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Leadership</w:t>
            </w:r>
          </w:p>
          <w:p w14:paraId="14949596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mmunicate often with your staff.</w:t>
            </w:r>
          </w:p>
          <w:p w14:paraId="525E37A2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Show concern but not panic. </w:t>
            </w:r>
          </w:p>
          <w:p w14:paraId="6E71FB15" w14:textId="315B6F4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ake care of your employees first.  </w:t>
            </w:r>
          </w:p>
        </w:tc>
        <w:tc>
          <w:tcPr>
            <w:tcW w:w="5130" w:type="dxa"/>
            <w:vAlign w:val="center"/>
          </w:tcPr>
          <w:p w14:paraId="6C67A86B" w14:textId="6FE41863" w:rsidR="00A9772A" w:rsidRPr="00A9772A" w:rsidRDefault="00A9772A" w:rsidP="00A9772A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Cash</w:t>
            </w:r>
            <w:r w:rsidRPr="00A9772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9772A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Position</w:t>
            </w:r>
          </w:p>
          <w:p w14:paraId="78734345" w14:textId="77777777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valuate your balance sheet and cash position.</w:t>
            </w:r>
          </w:p>
          <w:p w14:paraId="25BA35D0" w14:textId="3DDEB4E9" w:rsidR="00A9772A" w:rsidRPr="00A9772A" w:rsidRDefault="00A9772A" w:rsidP="00A9772A">
            <w:pPr>
              <w:pStyle w:val="ListParagraph"/>
              <w:numPr>
                <w:ilvl w:val="0"/>
                <w:numId w:val="31"/>
              </w:numPr>
              <w:spacing w:before="240"/>
              <w:ind w:left="528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9772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Reduce fixed or discretionary costs wherever possible. </w:t>
            </w:r>
          </w:p>
        </w:tc>
      </w:tr>
    </w:tbl>
    <w:p w14:paraId="547813F5" w14:textId="77777777" w:rsidR="00E812DA" w:rsidRPr="00C32CC4" w:rsidRDefault="00E812DA" w:rsidP="00E9786C">
      <w:pPr>
        <w:jc w:val="center"/>
        <w:rPr>
          <w:rFonts w:ascii="Century Gothic" w:hAnsi="Century Gothic" w:cs="Arial"/>
          <w:color w:val="000000" w:themeColor="text1"/>
          <w:sz w:val="22"/>
          <w:szCs w:val="22"/>
        </w:rPr>
      </w:pPr>
    </w:p>
    <w:p w14:paraId="53AC538C" w14:textId="0B901BF8" w:rsidR="00E812DA" w:rsidRPr="00DA1339" w:rsidRDefault="00E40D5F" w:rsidP="0037247C">
      <w:pPr>
        <w:spacing w:before="120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DA133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ctions to Reduce Risk</w:t>
      </w:r>
    </w:p>
    <w:p w14:paraId="328DA0F5" w14:textId="199BD2A0" w:rsidR="0037247C" w:rsidRPr="00DA1339" w:rsidRDefault="0037247C" w:rsidP="0037247C">
      <w:pPr>
        <w:spacing w:after="120"/>
        <w:jc w:val="center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DA133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(focus on items that are Urgent and Important) </w:t>
      </w:r>
    </w:p>
    <w:p w14:paraId="09D6A9BD" w14:textId="59314416" w:rsidR="00824B41" w:rsidRPr="00A9772A" w:rsidRDefault="00E9786C" w:rsidP="00E9786C">
      <w:pPr>
        <w:pStyle w:val="ListParagraph"/>
        <w:numPr>
          <w:ilvl w:val="0"/>
          <w:numId w:val="21"/>
        </w:numPr>
        <w:spacing w:after="2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9772A">
        <w:rPr>
          <w:rFonts w:asciiTheme="minorHAnsi" w:hAnsiTheme="minorHAnsi" w:cstheme="minorHAnsi"/>
          <w:color w:val="000000" w:themeColor="text1"/>
          <w:sz w:val="22"/>
          <w:szCs w:val="22"/>
        </w:rPr>
        <w:t>_____________________________________________________________________</w:t>
      </w:r>
    </w:p>
    <w:p w14:paraId="60B2CAA0" w14:textId="7D5C2545" w:rsidR="00E9786C" w:rsidRPr="00A9772A" w:rsidRDefault="00E9786C" w:rsidP="00E9786C">
      <w:pPr>
        <w:pStyle w:val="ListParagraph"/>
        <w:numPr>
          <w:ilvl w:val="0"/>
          <w:numId w:val="21"/>
        </w:numPr>
        <w:spacing w:after="2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9772A">
        <w:rPr>
          <w:rFonts w:asciiTheme="minorHAnsi" w:hAnsiTheme="minorHAnsi" w:cstheme="minorHAnsi"/>
          <w:color w:val="000000" w:themeColor="text1"/>
          <w:sz w:val="22"/>
          <w:szCs w:val="22"/>
        </w:rPr>
        <w:t>_____________________________________________________________________</w:t>
      </w:r>
    </w:p>
    <w:p w14:paraId="408B55E5" w14:textId="03122F5D" w:rsidR="00E9786C" w:rsidRPr="00A9772A" w:rsidRDefault="00E9786C" w:rsidP="00E9786C">
      <w:pPr>
        <w:pStyle w:val="ListParagraph"/>
        <w:numPr>
          <w:ilvl w:val="0"/>
          <w:numId w:val="21"/>
        </w:numPr>
        <w:spacing w:after="240"/>
        <w:rPr>
          <w:rFonts w:asciiTheme="minorHAnsi" w:hAnsiTheme="minorHAnsi" w:cstheme="minorHAnsi"/>
          <w:color w:val="000000" w:themeColor="text1"/>
          <w:sz w:val="22"/>
          <w:szCs w:val="22"/>
        </w:rPr>
      </w:pPr>
      <w:bookmarkStart w:id="0" w:name="_Hlk35004819"/>
      <w:r w:rsidRPr="00A9772A">
        <w:rPr>
          <w:rFonts w:asciiTheme="minorHAnsi" w:hAnsiTheme="minorHAnsi" w:cstheme="minorHAnsi"/>
          <w:color w:val="000000" w:themeColor="text1"/>
          <w:sz w:val="22"/>
          <w:szCs w:val="22"/>
        </w:rPr>
        <w:t>_____________________________________________________________________</w:t>
      </w:r>
      <w:bookmarkEnd w:id="0"/>
    </w:p>
    <w:p w14:paraId="6BAFAE2B" w14:textId="6A172996" w:rsidR="00E40D5F" w:rsidRPr="00A9772A" w:rsidRDefault="00E40D5F" w:rsidP="00E9786C">
      <w:pPr>
        <w:pStyle w:val="ListParagraph"/>
        <w:numPr>
          <w:ilvl w:val="0"/>
          <w:numId w:val="21"/>
        </w:numPr>
        <w:spacing w:after="2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9772A">
        <w:rPr>
          <w:rFonts w:asciiTheme="minorHAnsi" w:hAnsiTheme="minorHAnsi" w:cstheme="minorHAnsi"/>
          <w:color w:val="000000" w:themeColor="text1"/>
          <w:sz w:val="22"/>
          <w:szCs w:val="22"/>
        </w:rPr>
        <w:t>_____________________________________________________________________</w:t>
      </w:r>
    </w:p>
    <w:p w14:paraId="15A351C3" w14:textId="3764E45D" w:rsidR="00E40D5F" w:rsidRPr="00A9772A" w:rsidRDefault="00E40D5F" w:rsidP="00E9786C">
      <w:pPr>
        <w:pStyle w:val="ListParagraph"/>
        <w:numPr>
          <w:ilvl w:val="0"/>
          <w:numId w:val="21"/>
        </w:numPr>
        <w:spacing w:after="24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9772A">
        <w:rPr>
          <w:rFonts w:asciiTheme="minorHAnsi" w:hAnsiTheme="minorHAnsi" w:cstheme="minorHAnsi"/>
          <w:color w:val="000000" w:themeColor="text1"/>
          <w:sz w:val="22"/>
          <w:szCs w:val="22"/>
        </w:rPr>
        <w:t>_____________________________________________________________________</w:t>
      </w:r>
    </w:p>
    <w:sectPr w:rsidR="00E40D5F" w:rsidRPr="00A9772A" w:rsidSect="00A9772A">
      <w:pgSz w:w="12240" w:h="15840"/>
      <w:pgMar w:top="720" w:right="1800" w:bottom="18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37136"/>
    <w:multiLevelType w:val="hybridMultilevel"/>
    <w:tmpl w:val="A86A6D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57752"/>
    <w:multiLevelType w:val="hybridMultilevel"/>
    <w:tmpl w:val="BE22D86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DF692A"/>
    <w:multiLevelType w:val="hybridMultilevel"/>
    <w:tmpl w:val="62D63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30A74"/>
    <w:multiLevelType w:val="hybridMultilevel"/>
    <w:tmpl w:val="257C5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E73C6B"/>
    <w:multiLevelType w:val="hybridMultilevel"/>
    <w:tmpl w:val="314A6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46DC4"/>
    <w:multiLevelType w:val="hybridMultilevel"/>
    <w:tmpl w:val="84EC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8E555B"/>
    <w:multiLevelType w:val="hybridMultilevel"/>
    <w:tmpl w:val="733A074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AC1501"/>
    <w:multiLevelType w:val="hybridMultilevel"/>
    <w:tmpl w:val="F78AF4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A70574"/>
    <w:multiLevelType w:val="hybridMultilevel"/>
    <w:tmpl w:val="B63C9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C0510"/>
    <w:multiLevelType w:val="hybridMultilevel"/>
    <w:tmpl w:val="F25E89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A4688"/>
    <w:multiLevelType w:val="hybridMultilevel"/>
    <w:tmpl w:val="41887D9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28233E"/>
    <w:multiLevelType w:val="hybridMultilevel"/>
    <w:tmpl w:val="6AFA737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64748F"/>
    <w:multiLevelType w:val="hybridMultilevel"/>
    <w:tmpl w:val="D38C4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1DB1"/>
    <w:multiLevelType w:val="hybridMultilevel"/>
    <w:tmpl w:val="6C883D7A"/>
    <w:lvl w:ilvl="0" w:tplc="C03A112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5276638"/>
    <w:multiLevelType w:val="hybridMultilevel"/>
    <w:tmpl w:val="2D8A4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9D6D93"/>
    <w:multiLevelType w:val="hybridMultilevel"/>
    <w:tmpl w:val="F4982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FF0FDD"/>
    <w:multiLevelType w:val="hybridMultilevel"/>
    <w:tmpl w:val="8CE80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72425D"/>
    <w:multiLevelType w:val="hybridMultilevel"/>
    <w:tmpl w:val="6DEED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9035EA"/>
    <w:multiLevelType w:val="hybridMultilevel"/>
    <w:tmpl w:val="08C032E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5C850B4"/>
    <w:multiLevelType w:val="hybridMultilevel"/>
    <w:tmpl w:val="8DB4C2F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D10E62"/>
    <w:multiLevelType w:val="hybridMultilevel"/>
    <w:tmpl w:val="0532C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7924B6"/>
    <w:multiLevelType w:val="hybridMultilevel"/>
    <w:tmpl w:val="3104D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D34EBF"/>
    <w:multiLevelType w:val="hybridMultilevel"/>
    <w:tmpl w:val="7D34C92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05F0DC5"/>
    <w:multiLevelType w:val="hybridMultilevel"/>
    <w:tmpl w:val="2DBCF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A2B24"/>
    <w:multiLevelType w:val="hybridMultilevel"/>
    <w:tmpl w:val="94F64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B0765E"/>
    <w:multiLevelType w:val="hybridMultilevel"/>
    <w:tmpl w:val="56B0F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DA49A3"/>
    <w:multiLevelType w:val="hybridMultilevel"/>
    <w:tmpl w:val="8FC02310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0E37851"/>
    <w:multiLevelType w:val="hybridMultilevel"/>
    <w:tmpl w:val="38ACB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F278BB"/>
    <w:multiLevelType w:val="hybridMultilevel"/>
    <w:tmpl w:val="CA62C68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E63624D"/>
    <w:multiLevelType w:val="hybridMultilevel"/>
    <w:tmpl w:val="CCC677D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F0947DA"/>
    <w:multiLevelType w:val="hybridMultilevel"/>
    <w:tmpl w:val="515A6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0"/>
  </w:num>
  <w:num w:numId="3">
    <w:abstractNumId w:val="25"/>
  </w:num>
  <w:num w:numId="4">
    <w:abstractNumId w:val="17"/>
  </w:num>
  <w:num w:numId="5">
    <w:abstractNumId w:val="4"/>
  </w:num>
  <w:num w:numId="6">
    <w:abstractNumId w:val="8"/>
  </w:num>
  <w:num w:numId="7">
    <w:abstractNumId w:val="12"/>
  </w:num>
  <w:num w:numId="8">
    <w:abstractNumId w:val="24"/>
  </w:num>
  <w:num w:numId="9">
    <w:abstractNumId w:val="5"/>
  </w:num>
  <w:num w:numId="10">
    <w:abstractNumId w:val="27"/>
  </w:num>
  <w:num w:numId="11">
    <w:abstractNumId w:val="2"/>
  </w:num>
  <w:num w:numId="12">
    <w:abstractNumId w:val="15"/>
  </w:num>
  <w:num w:numId="13">
    <w:abstractNumId w:val="7"/>
  </w:num>
  <w:num w:numId="14">
    <w:abstractNumId w:val="23"/>
  </w:num>
  <w:num w:numId="15">
    <w:abstractNumId w:val="16"/>
  </w:num>
  <w:num w:numId="16">
    <w:abstractNumId w:val="26"/>
  </w:num>
  <w:num w:numId="17">
    <w:abstractNumId w:val="9"/>
  </w:num>
  <w:num w:numId="18">
    <w:abstractNumId w:val="14"/>
  </w:num>
  <w:num w:numId="19">
    <w:abstractNumId w:val="3"/>
  </w:num>
  <w:num w:numId="20">
    <w:abstractNumId w:val="21"/>
  </w:num>
  <w:num w:numId="21">
    <w:abstractNumId w:val="0"/>
  </w:num>
  <w:num w:numId="22">
    <w:abstractNumId w:val="30"/>
  </w:num>
  <w:num w:numId="23">
    <w:abstractNumId w:val="10"/>
  </w:num>
  <w:num w:numId="24">
    <w:abstractNumId w:val="19"/>
  </w:num>
  <w:num w:numId="25">
    <w:abstractNumId w:val="18"/>
  </w:num>
  <w:num w:numId="26">
    <w:abstractNumId w:val="22"/>
  </w:num>
  <w:num w:numId="27">
    <w:abstractNumId w:val="1"/>
  </w:num>
  <w:num w:numId="28">
    <w:abstractNumId w:val="11"/>
  </w:num>
  <w:num w:numId="29">
    <w:abstractNumId w:val="6"/>
  </w:num>
  <w:num w:numId="30">
    <w:abstractNumId w:val="28"/>
  </w:num>
  <w:num w:numId="3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DIwsDAyNjIwNzdT0lEKTi0uzszPAykwqgUAVcsYZiwAAAA="/>
  </w:docVars>
  <w:rsids>
    <w:rsidRoot w:val="00B41A3D"/>
    <w:rsid w:val="00010526"/>
    <w:rsid w:val="00023C9F"/>
    <w:rsid w:val="0003173C"/>
    <w:rsid w:val="00033479"/>
    <w:rsid w:val="00047346"/>
    <w:rsid w:val="0005105C"/>
    <w:rsid w:val="00054B13"/>
    <w:rsid w:val="000906CB"/>
    <w:rsid w:val="000A1859"/>
    <w:rsid w:val="000A53F5"/>
    <w:rsid w:val="000B52F4"/>
    <w:rsid w:val="000C3C85"/>
    <w:rsid w:val="000C6EB4"/>
    <w:rsid w:val="00172728"/>
    <w:rsid w:val="001A7A9B"/>
    <w:rsid w:val="001B7AFB"/>
    <w:rsid w:val="001E10BB"/>
    <w:rsid w:val="001F4A29"/>
    <w:rsid w:val="001F54E5"/>
    <w:rsid w:val="00211C72"/>
    <w:rsid w:val="0026379A"/>
    <w:rsid w:val="002A73A9"/>
    <w:rsid w:val="002E0D56"/>
    <w:rsid w:val="002E1C0D"/>
    <w:rsid w:val="002E4CE6"/>
    <w:rsid w:val="002F065D"/>
    <w:rsid w:val="00330311"/>
    <w:rsid w:val="003366A5"/>
    <w:rsid w:val="00337864"/>
    <w:rsid w:val="0037247C"/>
    <w:rsid w:val="003726DC"/>
    <w:rsid w:val="00375D14"/>
    <w:rsid w:val="003859EF"/>
    <w:rsid w:val="003965FF"/>
    <w:rsid w:val="003A4705"/>
    <w:rsid w:val="003A6F7D"/>
    <w:rsid w:val="003B029C"/>
    <w:rsid w:val="003B5E7E"/>
    <w:rsid w:val="003C2EBA"/>
    <w:rsid w:val="003E04EA"/>
    <w:rsid w:val="004043EB"/>
    <w:rsid w:val="00431C29"/>
    <w:rsid w:val="00461C35"/>
    <w:rsid w:val="004666F2"/>
    <w:rsid w:val="004751E3"/>
    <w:rsid w:val="00485C24"/>
    <w:rsid w:val="00486C6A"/>
    <w:rsid w:val="00490732"/>
    <w:rsid w:val="004D1D0E"/>
    <w:rsid w:val="0051645F"/>
    <w:rsid w:val="00591485"/>
    <w:rsid w:val="00594A8C"/>
    <w:rsid w:val="005A30A4"/>
    <w:rsid w:val="005D3109"/>
    <w:rsid w:val="005D4B2E"/>
    <w:rsid w:val="005F2CB3"/>
    <w:rsid w:val="00614A48"/>
    <w:rsid w:val="00626A09"/>
    <w:rsid w:val="0063189F"/>
    <w:rsid w:val="006320C1"/>
    <w:rsid w:val="00632513"/>
    <w:rsid w:val="0063329F"/>
    <w:rsid w:val="00634C18"/>
    <w:rsid w:val="006747D2"/>
    <w:rsid w:val="00677F7C"/>
    <w:rsid w:val="006906E5"/>
    <w:rsid w:val="006A1263"/>
    <w:rsid w:val="006D27FA"/>
    <w:rsid w:val="006D7064"/>
    <w:rsid w:val="006E402B"/>
    <w:rsid w:val="00723438"/>
    <w:rsid w:val="00737C3A"/>
    <w:rsid w:val="00756D06"/>
    <w:rsid w:val="007628C0"/>
    <w:rsid w:val="00785D75"/>
    <w:rsid w:val="00792947"/>
    <w:rsid w:val="00796391"/>
    <w:rsid w:val="007A28F7"/>
    <w:rsid w:val="007B10FA"/>
    <w:rsid w:val="007B2848"/>
    <w:rsid w:val="007C5BCF"/>
    <w:rsid w:val="007D0A59"/>
    <w:rsid w:val="007D7618"/>
    <w:rsid w:val="007F0639"/>
    <w:rsid w:val="00804113"/>
    <w:rsid w:val="00811066"/>
    <w:rsid w:val="00824B41"/>
    <w:rsid w:val="00826686"/>
    <w:rsid w:val="008308CA"/>
    <w:rsid w:val="00833D22"/>
    <w:rsid w:val="0084599B"/>
    <w:rsid w:val="00846C36"/>
    <w:rsid w:val="0087544F"/>
    <w:rsid w:val="00881BB2"/>
    <w:rsid w:val="008839B0"/>
    <w:rsid w:val="008A480F"/>
    <w:rsid w:val="008A6116"/>
    <w:rsid w:val="008A6A23"/>
    <w:rsid w:val="008F35FC"/>
    <w:rsid w:val="00941A14"/>
    <w:rsid w:val="009542EA"/>
    <w:rsid w:val="00960819"/>
    <w:rsid w:val="009662FE"/>
    <w:rsid w:val="0098794D"/>
    <w:rsid w:val="009B4E6B"/>
    <w:rsid w:val="009D3955"/>
    <w:rsid w:val="009E435F"/>
    <w:rsid w:val="009F55A4"/>
    <w:rsid w:val="00A20379"/>
    <w:rsid w:val="00A2109E"/>
    <w:rsid w:val="00A31BC2"/>
    <w:rsid w:val="00A33DD2"/>
    <w:rsid w:val="00A3660E"/>
    <w:rsid w:val="00A71C18"/>
    <w:rsid w:val="00A851F7"/>
    <w:rsid w:val="00A9772A"/>
    <w:rsid w:val="00AA083E"/>
    <w:rsid w:val="00AB54C6"/>
    <w:rsid w:val="00AD7DCD"/>
    <w:rsid w:val="00AE3E0E"/>
    <w:rsid w:val="00AE447A"/>
    <w:rsid w:val="00B1116C"/>
    <w:rsid w:val="00B12059"/>
    <w:rsid w:val="00B16E48"/>
    <w:rsid w:val="00B41A3D"/>
    <w:rsid w:val="00B60468"/>
    <w:rsid w:val="00B61638"/>
    <w:rsid w:val="00B77F7A"/>
    <w:rsid w:val="00B94742"/>
    <w:rsid w:val="00BE05AD"/>
    <w:rsid w:val="00C11B51"/>
    <w:rsid w:val="00C14E59"/>
    <w:rsid w:val="00C32CC4"/>
    <w:rsid w:val="00C414C5"/>
    <w:rsid w:val="00C432B3"/>
    <w:rsid w:val="00C439AD"/>
    <w:rsid w:val="00C60E29"/>
    <w:rsid w:val="00C6434A"/>
    <w:rsid w:val="00C97883"/>
    <w:rsid w:val="00CA6510"/>
    <w:rsid w:val="00CC70F0"/>
    <w:rsid w:val="00CD0F56"/>
    <w:rsid w:val="00CD156C"/>
    <w:rsid w:val="00CD3901"/>
    <w:rsid w:val="00D24B8C"/>
    <w:rsid w:val="00D330C8"/>
    <w:rsid w:val="00D36593"/>
    <w:rsid w:val="00D41026"/>
    <w:rsid w:val="00D66952"/>
    <w:rsid w:val="00D756BF"/>
    <w:rsid w:val="00D80415"/>
    <w:rsid w:val="00D92D36"/>
    <w:rsid w:val="00DA1339"/>
    <w:rsid w:val="00DD2430"/>
    <w:rsid w:val="00DE7DF6"/>
    <w:rsid w:val="00E017FB"/>
    <w:rsid w:val="00E3005D"/>
    <w:rsid w:val="00E3081B"/>
    <w:rsid w:val="00E33F1F"/>
    <w:rsid w:val="00E40D5F"/>
    <w:rsid w:val="00E515AE"/>
    <w:rsid w:val="00E571B0"/>
    <w:rsid w:val="00E774F7"/>
    <w:rsid w:val="00E812DA"/>
    <w:rsid w:val="00E83D03"/>
    <w:rsid w:val="00E910F0"/>
    <w:rsid w:val="00E9786C"/>
    <w:rsid w:val="00EC584D"/>
    <w:rsid w:val="00EC6CED"/>
    <w:rsid w:val="00ED07C1"/>
    <w:rsid w:val="00ED0F47"/>
    <w:rsid w:val="00ED18B1"/>
    <w:rsid w:val="00EF4CAC"/>
    <w:rsid w:val="00F06517"/>
    <w:rsid w:val="00F13FCC"/>
    <w:rsid w:val="00F17DF6"/>
    <w:rsid w:val="00F22F7D"/>
    <w:rsid w:val="00F340AE"/>
    <w:rsid w:val="00F41E96"/>
    <w:rsid w:val="00F425E2"/>
    <w:rsid w:val="00F42B85"/>
    <w:rsid w:val="00F50EF3"/>
    <w:rsid w:val="00F50FAB"/>
    <w:rsid w:val="00F54981"/>
    <w:rsid w:val="00F859EC"/>
    <w:rsid w:val="00FA73DD"/>
    <w:rsid w:val="00FA7F13"/>
    <w:rsid w:val="00FB049D"/>
    <w:rsid w:val="00FB43C3"/>
    <w:rsid w:val="00FC6973"/>
    <w:rsid w:val="00FC757D"/>
    <w:rsid w:val="00FE1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A79C93"/>
  <w15:docId w15:val="{240A3DEE-2393-434F-B058-AAB94EAA0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73A9"/>
    <w:rPr>
      <w:sz w:val="24"/>
      <w:szCs w:val="24"/>
    </w:rPr>
  </w:style>
  <w:style w:type="paragraph" w:styleId="Heading1">
    <w:name w:val="heading 1"/>
    <w:basedOn w:val="Normal"/>
    <w:next w:val="Normal"/>
    <w:qFormat/>
    <w:rsid w:val="002A73A9"/>
    <w:pPr>
      <w:keepNext/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2A73A9"/>
    <w:pPr>
      <w:keepNext/>
      <w:ind w:left="360"/>
      <w:jc w:val="center"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73A9"/>
    <w:pPr>
      <w:ind w:left="1440"/>
      <w:jc w:val="center"/>
    </w:pPr>
    <w:rPr>
      <w:rFonts w:ascii="Arial" w:hAnsi="Arial" w:cs="Arial"/>
    </w:rPr>
  </w:style>
  <w:style w:type="paragraph" w:styleId="BalloonText">
    <w:name w:val="Balloon Text"/>
    <w:basedOn w:val="Normal"/>
    <w:semiHidden/>
    <w:rsid w:val="004043E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77F7C"/>
    <w:pPr>
      <w:ind w:left="720"/>
      <w:contextualSpacing/>
    </w:pPr>
  </w:style>
  <w:style w:type="table" w:styleId="TableGrid">
    <w:name w:val="Table Grid"/>
    <w:basedOn w:val="TableNormal"/>
    <w:uiPriority w:val="39"/>
    <w:rsid w:val="000317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AB404F027E1F4F928B186A781D1759" ma:contentTypeVersion="10" ma:contentTypeDescription="Create a new document." ma:contentTypeScope="" ma:versionID="e75e2a27eb6a081efb3342e05edbeb43">
  <xsd:schema xmlns:xsd="http://www.w3.org/2001/XMLSchema" xmlns:xs="http://www.w3.org/2001/XMLSchema" xmlns:p="http://schemas.microsoft.com/office/2006/metadata/properties" xmlns:ns3="8652ea97-32bd-48d4-8e22-1d6a8c3a21cb" targetNamespace="http://schemas.microsoft.com/office/2006/metadata/properties" ma:root="true" ma:fieldsID="353207e1416c0bb135dbd6851e191286" ns3:_="">
    <xsd:import namespace="8652ea97-32bd-48d4-8e22-1d6a8c3a21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2ea97-32bd-48d4-8e22-1d6a8c3a2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4D0B6C-19D2-40B9-AAAC-EB71E84C3C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F14415-7FA9-4D74-9947-D1F231A97BB1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B00D5745-2BE0-4CB1-BA9B-4D84692F377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8652ea97-32bd-48d4-8e22-1d6a8c3a21c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4651D61-1D44-4DCB-BDCE-8A7217B7A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2ea97-32bd-48d4-8e22-1d6a8c3a2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7</Words>
  <Characters>181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Board Meeting Agenda</vt:lpstr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Board Meeting Agenda</dc:title>
  <dc:creator>Katie Fritchen</dc:creator>
  <cp:lastModifiedBy>Caroline Gourlay</cp:lastModifiedBy>
  <cp:revision>2</cp:revision>
  <cp:lastPrinted>2018-10-15T16:59:00Z</cp:lastPrinted>
  <dcterms:created xsi:type="dcterms:W3CDTF">2020-05-05T16:01:00Z</dcterms:created>
  <dcterms:modified xsi:type="dcterms:W3CDTF">2020-05-05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AB404F027E1F4F928B186A781D1759</vt:lpwstr>
  </property>
  <property fmtid="{D5CDD505-2E9C-101B-9397-08002B2CF9AE}" pid="3" name="Ops Manual Categories">
    <vt:lpwstr>;#Supplemental Marketing;#Meeting with Prospective Members;#</vt:lpwstr>
  </property>
  <property fmtid="{D5CDD505-2E9C-101B-9397-08002B2CF9AE}" pid="4" name="Sel">
    <vt:lpwstr>0</vt:lpwstr>
  </property>
  <property fmtid="{D5CDD505-2E9C-101B-9397-08002B2CF9AE}" pid="5" name="Functional Category 2">
    <vt:lpwstr>;#Marketing;#</vt:lpwstr>
  </property>
  <property fmtid="{D5CDD505-2E9C-101B-9397-08002B2CF9AE}" pid="6" name="Operational Manual Category">
    <vt:lpwstr/>
  </property>
  <property fmtid="{D5CDD505-2E9C-101B-9397-08002B2CF9AE}" pid="7" name="Meta data">
    <vt:lpwstr>sample board meeting, mock meeting, agenda</vt:lpwstr>
  </property>
  <property fmtid="{D5CDD505-2E9C-101B-9397-08002B2CF9AE}" pid="8" name="Group By">
    <vt:lpwstr/>
  </property>
  <property fmtid="{D5CDD505-2E9C-101B-9397-08002B2CF9AE}" pid="9" name="Migrated to New Library">
    <vt:lpwstr>0</vt:lpwstr>
  </property>
  <property fmtid="{D5CDD505-2E9C-101B-9397-08002B2CF9AE}" pid="10" name="ContentType">
    <vt:lpwstr>Document</vt:lpwstr>
  </property>
</Properties>
</file>